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9039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8584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18:07Z</dcterms:created>
  <dcterms:modified xsi:type="dcterms:W3CDTF">2022-01-19T18:18:07Z</dcterms:modified>
</cp:coreProperties>
</file>